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14ebc3 del 0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Resumen del documento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9:59Z</dcterms:created>
  <dcterms:modified xsi:type="dcterms:W3CDTF">2023-06-01T19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